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p>
    <w:bookmarkStart w:id="21"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Kathmandu, Nepal</w:t>
      </w:r>
    </w:p>
    <w:bookmarkStart w:id="20" w:name="X6a1b67c97d030653276ca5b4dd9f0a108244ba1"/>
    <w:p>
      <w:pPr>
        <w:pStyle w:val="Heading2"/>
      </w:pPr>
      <w:r>
        <w:t xml:space="preserve">Subject: Application for Marine Engineer Position in Nepal Kathmandu</w:t>
      </w:r>
    </w:p>
    <w:p>
      <w:pPr>
        <w:pStyle w:val="FirstParagraph"/>
      </w:pPr>
      <w:r>
        <w:t xml:space="preserve">Dear Hiring Manager,</w:t>
      </w:r>
    </w:p>
    <w:p>
      <w:pPr>
        <w:pStyle w:val="BodyText"/>
      </w:pPr>
      <w:r>
        <w:t xml:space="preserve">I am writing to express my interest in the Marine Engineer position at [Company Name], as advertised. With a robust background in marine engineering and a passion for maritime systems, I am eager to contribute my expertise to your organization while aligning with the unique needs of Nepal Kathmandu. As a dedicated professional with over [X years] of experience in marine engineering, I have developed a deep understanding of vessel systems, maintenance protocols, and safety standards that are critical to the industry. This role presents an opportunity to apply my skills in a dynamic environment while supporting the growth of maritime infrastructure in Nepal.</w:t>
      </w:r>
    </w:p>
    <w:p>
      <w:pPr>
        <w:pStyle w:val="BodyText"/>
      </w:pPr>
      <w:r>
        <w:t xml:space="preserve">As a Marine Engineer, my career has been defined by a commitment to excellence, innovation, and problem-solving. I have worked extensively with ship propulsion systems, auxiliary machinery, and environmental compliance frameworks. My experience includes designing, maintaining, and optimizing mechanical systems on both commercial and recreational vessels. For instance, during my tenure at [Previous Company], I led a team to retrofit an aging fleet with energy-efficient engines, reducing fuel consumption by 15% while ensuring compliance with international maritime regulations. This project not only enhanced operational efficiency but also underscored the importance of adapting engineering solutions to meet evolving environmental and economic challenges.</w:t>
      </w:r>
    </w:p>
    <w:p>
      <w:pPr>
        <w:pStyle w:val="BodyText"/>
      </w:pPr>
      <w:r>
        <w:t xml:space="preserve">Nepal Kathmandu, though landlocked, is a hub for regional trade and tourism, making its maritime infrastructure critical for connectivity. The role of a Marine Engineer in this region extends beyond traditional shipbuilding or navigation; it involves supporting riverine transport systems, waterway development projects, and collaborations with neighboring countries. My technical knowledge of marine systems combined with my adaptability to diverse environments positions me as an ideal candidate to contribute to such initiatives. I am particularly drawn to the opportunity of working in Kathmandu, where the intersection of engineering and sustainable development is gaining momentum.</w:t>
      </w:r>
    </w:p>
    <w:p>
      <w:pPr>
        <w:pStyle w:val="BodyText"/>
      </w:pPr>
      <w:r>
        <w:t xml:space="preserve">What sets me apart as a Marine Engineer is my ability to balance technical precision with a collaborative mindset. I have consistently worked closely with cross-functional teams, including naval architects, project managers, and environmental experts, to ensure seamless execution of complex projects. For example, in [Previous Project], I coordinated with engineers from multiple countries to design a modular propulsion system that met the unique requirements of riverine vessels operating in challenging conditions. This experience taught me the value of cultural sensitivity and effective communication—skills that are essential for thriving in a globalized industry like marine engineering.</w:t>
      </w:r>
    </w:p>
    <w:p>
      <w:pPr>
        <w:pStyle w:val="BodyText"/>
      </w:pPr>
      <w:r>
        <w:t xml:space="preserve">In Nepal Kathmandu, the demand for skilled Marine Engineers is growing as the country invests in infrastructure to support its economic ambitions. My understanding of local challenges, such as limited access to advanced maritime technology and the need for cost-effective solutions, has driven me to develop innovative approaches tailored to resource-constrained environments. I am particularly interested in contributing to projects that enhance waterway connectivity, improve vessel safety standards, and promote sustainable practices in the region. My goal is not only to deliver technical excellence but also to foster partnerships that benefit both the industry and the communities it serves.</w:t>
      </w:r>
    </w:p>
    <w:p>
      <w:pPr>
        <w:pStyle w:val="BodyText"/>
      </w:pPr>
      <w:r>
        <w:t xml:space="preserve">My qualifications align closely with the requirements of this position. I hold [Relevant Degree or Certification], such as a Marine Engineering Diploma from [Institution Name], and I am certified in [Relevant Certifications, e.g., "Marine Safety Officer" or "ISO 9001"]. Additionally, I have hands-on experience with marine engineering software like AutoCAD and Navisworks, which enables me to create detailed schematics and simulate system performance. My ability to analyze data, troubleshoot complex issues, and communicate technical information effectively ensures that I can contribute immediately to your team’s success.</w:t>
      </w:r>
    </w:p>
    <w:p>
      <w:pPr>
        <w:pStyle w:val="BodyText"/>
      </w:pPr>
      <w:r>
        <w:t xml:space="preserve">I am particularly impressed by [Company Name]’s commitment to [specific company value or project related to marine engineering]. As a Marine Engineer, I understand the importance of aligning with organizations that prioritize innovation and sustainability. Your reputation for excellence in [specific industry area, e.g., "riverine transport solutions" or "maritime safety standards"] resonates deeply with my professional philosophy. I am excited about the possibility of joining your team and contributing to projects that shape the future of maritime infrastructure in Nepal Kathmandu.</w:t>
      </w:r>
    </w:p>
    <w:p>
      <w:pPr>
        <w:pStyle w:val="BodyText"/>
      </w:pPr>
      <w:r>
        <w:t xml:space="preserve">Thank you for considering my application. I would welcome the opportunity to discuss how my background, skills, and enthusiasm for marine engineering can benefit [Company Name]. Please feel free to contact me at [Phone Number] or [Email Address] at your convenience. I look forward to the possibility of contributing to your organization’s mission and growing together in this dynamic field.</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dc:title>
  <dc:creator/>
  <dc:language>en</dc:language>
  <cp:keywords/>
  <dcterms:created xsi:type="dcterms:W3CDTF">2026-07-21T07:24:35Z</dcterms:created>
  <dcterms:modified xsi:type="dcterms:W3CDTF">2026-07-21T07:24:35Z</dcterms:modified>
</cp:coreProperties>
</file>

<file path=docProps/custom.xml><?xml version="1.0" encoding="utf-8"?>
<Properties xmlns="http://schemas.openxmlformats.org/officeDocument/2006/custom-properties" xmlns:vt="http://schemas.openxmlformats.org/officeDocument/2006/docPropsVTypes"/>
</file>